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c1e7dd8eac738050618f8cf9bfbfd69ee73e"/>
      <w:r>
        <w:rPr>
          <w:b/>
        </w:rPr>
        <w:t xml:space="preserve">ПРОТОКОЛ ЕЛЕКТРОННОГО АУКЦІОНУ № GFE001-UA-20210316-226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39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7714га, кадастровий номер 3222485200:04:021:5002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466298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7714га, кадастровий номер 3222485200:04:021:5002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8466298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64 830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6 48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4:32:57Z</dcterms:created>
  <dcterms:modified xsi:type="dcterms:W3CDTF">2024-05-07T14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